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77777777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167CF50E" wp14:editId="12B3C345">
                <wp:simplePos x="0" y="0"/>
                <wp:positionH relativeFrom="column">
                  <wp:posOffset>-686435</wp:posOffset>
                </wp:positionH>
                <wp:positionV relativeFrom="paragraph">
                  <wp:posOffset>-648335</wp:posOffset>
                </wp:positionV>
                <wp:extent cx="7893050" cy="7668260"/>
                <wp:effectExtent l="0" t="0" r="0" b="8890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93050" cy="7668260"/>
                          <a:chOff x="0" y="-17255"/>
                          <a:chExt cx="7893170" cy="7790925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120770" y="2179817"/>
                            <a:ext cx="7772400" cy="508560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CA5670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-17255"/>
                            <a:ext cx="7772400" cy="47848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7CF50E" id="Grupo 2" o:spid="_x0000_s1026" alt="&quot;&quot;" style="position:absolute;margin-left:-54.05pt;margin-top:-51.05pt;width:621.5pt;height:603.8pt;z-index:-251603968;mso-width-relative:margin;mso-height-relative:margin" coordorigin=",-172" coordsize="78931,77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">
                <v:rect id="Rectángulo 1" o:spid="_x0000_s1027" alt="&quot;&quot;" style="position:absolute;left:1207;top:21798;width:77724;height:5085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" fillcolor="#4472c4 [3204]" stroked="f" strokeweight="1pt">
                  <v:textbox>
                    <w:txbxContent>
                      <w:p w14:paraId="45CA5670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top:-172;width:77724;height:478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29"/>
        <w:gridCol w:w="2431"/>
      </w:tblGrid>
      <w:tr w:rsidR="00FF2BC5" w:rsidRPr="00583FA6" w14:paraId="1EE4EED2" w14:textId="77777777" w:rsidTr="004316FA">
        <w:trPr>
          <w:trHeight w:val="1850"/>
        </w:trPr>
        <w:tc>
          <w:tcPr>
            <w:tcW w:w="7655" w:type="dxa"/>
            <w:tcMar>
              <w:top w:w="7200" w:type="dxa"/>
            </w:tcMar>
            <w:vAlign w:val="bottom"/>
          </w:tcPr>
          <w:p w14:paraId="039B42F6" w14:textId="7066B935" w:rsidR="00FF2BC5" w:rsidRPr="004316FA" w:rsidRDefault="004A00EC" w:rsidP="00D528B9">
            <w:pPr>
              <w:pStyle w:val="Ttulo"/>
              <w:rPr>
                <w:noProof/>
                <w:szCs w:val="72"/>
              </w:rPr>
            </w:pPr>
            <w:r>
              <w:rPr>
                <w:noProof/>
                <w:szCs w:val="72"/>
              </w:rPr>
              <w:t>Docker y Kube</w:t>
            </w:r>
            <w:r w:rsidR="00980007">
              <w:rPr>
                <w:noProof/>
                <w:szCs w:val="72"/>
              </w:rPr>
              <w:t>r</w:t>
            </w:r>
            <w:r>
              <w:rPr>
                <w:noProof/>
                <w:szCs w:val="72"/>
              </w:rPr>
              <w:t xml:space="preserve">netes </w:t>
            </w:r>
            <w:r w:rsidR="004316FA" w:rsidRPr="004316FA">
              <w:rPr>
                <w:noProof/>
                <w:szCs w:val="72"/>
              </w:rPr>
              <w:t>Básico</w:t>
            </w:r>
            <w:r w:rsidR="00D528B9" w:rsidRPr="004316FA">
              <w:rPr>
                <w:noProof/>
                <w:szCs w:val="72"/>
                <w:lang w:bidi="es-ES"/>
              </w:rPr>
              <w:t xml:space="preserve"> </w:t>
            </w:r>
          </w:p>
          <w:p w14:paraId="766499AD" w14:textId="5B7A62A7" w:rsidR="00FF2BC5" w:rsidRPr="004316FA" w:rsidRDefault="004316FA" w:rsidP="00D528B9">
            <w:pPr>
              <w:pStyle w:val="Subttulo"/>
              <w:rPr>
                <w:noProof/>
                <w:sz w:val="130"/>
                <w:szCs w:val="130"/>
              </w:rPr>
            </w:pPr>
            <w:r w:rsidRPr="004316FA">
              <w:rPr>
                <w:noProof/>
                <w:sz w:val="130"/>
                <w:szCs w:val="130"/>
              </w:rPr>
              <w:t>TrabajoFinal</w:t>
            </w:r>
          </w:p>
        </w:tc>
        <w:tc>
          <w:tcPr>
            <w:tcW w:w="2431" w:type="dxa"/>
          </w:tcPr>
          <w:p w14:paraId="0C68788A" w14:textId="77777777" w:rsidR="00FF2BC5" w:rsidRPr="004316FA" w:rsidRDefault="00FF2BC5" w:rsidP="00220B9B">
            <w:pPr>
              <w:pStyle w:val="Ttulo"/>
              <w:rPr>
                <w:noProof/>
                <w:sz w:val="96"/>
                <w:szCs w:val="72"/>
              </w:rPr>
            </w:pPr>
          </w:p>
        </w:tc>
      </w:tr>
      <w:tr w:rsidR="00FF2BC5" w:rsidRPr="00583FA6" w14:paraId="60B8B5EC" w14:textId="77777777" w:rsidTr="00FF2BC5">
        <w:tc>
          <w:tcPr>
            <w:tcW w:w="7655" w:type="dxa"/>
            <w:tcMar>
              <w:top w:w="454" w:type="dxa"/>
            </w:tcMar>
          </w:tcPr>
          <w:p w14:paraId="07BB1791" w14:textId="77777777" w:rsidR="004316FA" w:rsidRDefault="004316FA" w:rsidP="00D528B9">
            <w:pPr>
              <w:pStyle w:val="Introduccin"/>
              <w:rPr>
                <w:noProof/>
              </w:rPr>
            </w:pPr>
          </w:p>
          <w:p w14:paraId="6B6D09FF" w14:textId="77777777" w:rsidR="004316FA" w:rsidRDefault="004316FA" w:rsidP="00D528B9">
            <w:pPr>
              <w:pStyle w:val="Introduccin"/>
              <w:rPr>
                <w:noProof/>
              </w:rPr>
            </w:pPr>
          </w:p>
          <w:p w14:paraId="2371D6DC" w14:textId="77777777" w:rsidR="004316FA" w:rsidRDefault="004316FA" w:rsidP="00D528B9">
            <w:pPr>
              <w:pStyle w:val="Introduccin"/>
              <w:rPr>
                <w:noProof/>
              </w:rPr>
            </w:pPr>
          </w:p>
          <w:p w14:paraId="4BFB59A6" w14:textId="00E7646E" w:rsidR="004316FA" w:rsidRDefault="004316FA" w:rsidP="00D528B9">
            <w:pPr>
              <w:pStyle w:val="Introduccin"/>
              <w:rPr>
                <w:noProof/>
              </w:rPr>
            </w:pPr>
          </w:p>
          <w:p w14:paraId="48049365" w14:textId="729775D0" w:rsidR="000A4E60" w:rsidRDefault="000A4E60" w:rsidP="000A4E60"/>
          <w:p w14:paraId="378F95FD" w14:textId="1A79D444" w:rsidR="000A4E60" w:rsidRDefault="000A4E60" w:rsidP="000A4E60"/>
          <w:p w14:paraId="4ED107DF" w14:textId="77777777" w:rsidR="000A4E60" w:rsidRPr="000A4E60" w:rsidRDefault="000A4E60" w:rsidP="000A4E60"/>
          <w:p w14:paraId="4FAAB9F7" w14:textId="49EFC6BE" w:rsidR="00FF2BC5" w:rsidRPr="00583FA6" w:rsidRDefault="004316FA" w:rsidP="00D528B9">
            <w:pPr>
              <w:pStyle w:val="Introduccin"/>
              <w:rPr>
                <w:noProof/>
              </w:rPr>
            </w:pPr>
            <w:r>
              <w:rPr>
                <w:noProof/>
              </w:rPr>
              <w:lastRenderedPageBreak/>
              <w:t xml:space="preserve">Equipo </w:t>
            </w:r>
            <w:r w:rsidR="000A4E60">
              <w:rPr>
                <w:noProof/>
              </w:rPr>
              <w:t>4</w:t>
            </w:r>
          </w:p>
          <w:p w14:paraId="372C41ED" w14:textId="77777777" w:rsidR="00FF2BC5" w:rsidRDefault="000A4E60" w:rsidP="00D528B9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74A6FF4F" w14:textId="77777777" w:rsidR="000A4E60" w:rsidRDefault="000A4E60" w:rsidP="000A4E60">
            <w:r>
              <w:t>Luis Rodriguez Cuadros</w:t>
            </w:r>
          </w:p>
          <w:p w14:paraId="53D61658" w14:textId="77777777" w:rsidR="000A4E60" w:rsidRDefault="000A4E60" w:rsidP="000A4E60">
            <w:r>
              <w:t>Antony Vega Inga</w:t>
            </w:r>
          </w:p>
          <w:p w14:paraId="57241991" w14:textId="77777777" w:rsidR="000A4E60" w:rsidRDefault="000A4E60" w:rsidP="000A4E60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3AD241A" w14:textId="18E2E774" w:rsidR="000A4E60" w:rsidRPr="000A4E60" w:rsidRDefault="000A4E60" w:rsidP="000A4E60"/>
        </w:tc>
        <w:tc>
          <w:tcPr>
            <w:tcW w:w="2431" w:type="dxa"/>
          </w:tcPr>
          <w:p w14:paraId="044EDE74" w14:textId="77777777" w:rsidR="00FF2BC5" w:rsidRPr="00583FA6" w:rsidRDefault="00FF2BC5" w:rsidP="00FF2BC5">
            <w:pPr>
              <w:rPr>
                <w:noProof/>
              </w:rPr>
            </w:pPr>
          </w:p>
        </w:tc>
      </w:tr>
    </w:tbl>
    <w:p w14:paraId="2927F7E7" w14:textId="77777777" w:rsidR="00220B9B" w:rsidRPr="00583FA6" w:rsidRDefault="00220B9B" w:rsidP="00220B9B">
      <w:pPr>
        <w:rPr>
          <w:noProof/>
        </w:rPr>
      </w:pPr>
    </w:p>
    <w:p w14:paraId="7D5E123C" w14:textId="77777777" w:rsidR="007766B6" w:rsidRPr="00583FA6" w:rsidRDefault="007766B6" w:rsidP="00220B9B">
      <w:pPr>
        <w:rPr>
          <w:noProof/>
        </w:rPr>
        <w:sectPr w:rsidR="007766B6" w:rsidRPr="00583FA6" w:rsidSect="00CC79C9"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F00DE7" w:rsidRPr="00583FA6" w14:paraId="7A3EEA33" w14:textId="77777777" w:rsidTr="00F00DE7">
        <w:trPr>
          <w:trHeight w:val="2020"/>
        </w:trPr>
        <w:tc>
          <w:tcPr>
            <w:tcW w:w="10019" w:type="dxa"/>
          </w:tcPr>
          <w:p w14:paraId="21DB2EBB" w14:textId="77777777" w:rsidR="00F00DE7" w:rsidRDefault="00F00DE7" w:rsidP="00F00DE7">
            <w:pPr>
              <w:pStyle w:val="Ttulo1"/>
              <w:jc w:val="center"/>
              <w:rPr>
                <w:noProof/>
              </w:rPr>
            </w:pPr>
          </w:p>
          <w:p w14:paraId="3EFD2333" w14:textId="77777777" w:rsidR="00F00DE7" w:rsidRDefault="00F00DE7" w:rsidP="00F00DE7">
            <w:pPr>
              <w:pStyle w:val="Ttulo1"/>
              <w:jc w:val="center"/>
              <w:rPr>
                <w:noProof/>
              </w:rPr>
            </w:pPr>
          </w:p>
          <w:p w14:paraId="73170EF4" w14:textId="77777777" w:rsidR="00F00DE7" w:rsidRDefault="00F00DE7" w:rsidP="00F00DE7">
            <w:pPr>
              <w:pStyle w:val="Ttulo1"/>
              <w:jc w:val="center"/>
              <w:rPr>
                <w:noProof/>
              </w:rPr>
            </w:pPr>
          </w:p>
          <w:p w14:paraId="29245F11" w14:textId="77777777" w:rsidR="00F00DE7" w:rsidRDefault="00F00DE7" w:rsidP="00F00DE7">
            <w:pPr>
              <w:pStyle w:val="Ttulo1"/>
              <w:jc w:val="center"/>
              <w:rPr>
                <w:noProof/>
              </w:rPr>
            </w:pPr>
          </w:p>
          <w:p w14:paraId="1CEE8647" w14:textId="56A593CF" w:rsidR="00F00DE7" w:rsidRDefault="00F00DE7" w:rsidP="00F00DE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5112DCC2" w14:textId="5BABDBE9" w:rsidR="00F00DE7" w:rsidRDefault="00F00DE7" w:rsidP="00F00DE7"/>
          <w:p w14:paraId="6B2066E3" w14:textId="55180C39" w:rsidR="00F00DE7" w:rsidRDefault="00F00DE7" w:rsidP="00F00DE7"/>
          <w:p w14:paraId="1699C6FE" w14:textId="2473C169" w:rsidR="00F00DE7" w:rsidRDefault="00F00DE7" w:rsidP="00F00DE7"/>
          <w:p w14:paraId="07CFA966" w14:textId="77777777" w:rsidR="00F00DE7" w:rsidRPr="00F00DE7" w:rsidRDefault="00F00DE7" w:rsidP="00F00DE7"/>
          <w:p w14:paraId="5FF413C5" w14:textId="26AA803A" w:rsidR="00F00DE7" w:rsidRPr="00254B5D" w:rsidRDefault="00F00DE7" w:rsidP="00F00DE7">
            <w:pPr>
              <w:jc w:val="both"/>
              <w:rPr>
                <w:noProof/>
              </w:rPr>
            </w:pPr>
            <w:r>
              <w:rPr>
                <w:noProof/>
              </w:rPr>
              <w:t xml:space="preserve">El presente trabajo tiene por objetivo poner a prueba lo aprendido en el curso de </w:t>
            </w:r>
            <w:r w:rsidR="00C945D9">
              <w:rPr>
                <w:noProof/>
              </w:rPr>
              <w:t xml:space="preserve">Docker y Kubernetes Básico, </w:t>
            </w:r>
            <w:r>
              <w:rPr>
                <w:noProof/>
              </w:rPr>
              <w:t xml:space="preserve"> para lo cual </w:t>
            </w:r>
            <w:r w:rsidR="00C945D9">
              <w:rPr>
                <w:noProof/>
              </w:rPr>
              <w:t>se creó, conteneriz</w:t>
            </w:r>
            <w:r w:rsidR="00253231">
              <w:rPr>
                <w:noProof/>
              </w:rPr>
              <w:t>ó</w:t>
            </w:r>
            <w:r w:rsidR="00C945D9">
              <w:rPr>
                <w:noProof/>
              </w:rPr>
              <w:t xml:space="preserve"> y despleg</w:t>
            </w:r>
            <w:r w:rsidR="00253231">
              <w:rPr>
                <w:noProof/>
              </w:rPr>
              <w:t>ó</w:t>
            </w:r>
            <w:r w:rsidR="00C945D9">
              <w:rPr>
                <w:noProof/>
              </w:rPr>
              <w:t xml:space="preserve"> a kubernetes una aplicación CRUD con spring boot y un servidor de base de datos H2</w:t>
            </w:r>
            <w:r w:rsidR="00F50002">
              <w:rPr>
                <w:noProof/>
              </w:rPr>
              <w:t xml:space="preserve"> centralizado</w:t>
            </w:r>
            <w:r w:rsidR="00C945D9">
              <w:rPr>
                <w:noProof/>
              </w:rPr>
              <w:t>. Para el despliegue se utilizaron servicios, replicas y configuración de INGRESS y NGROK</w:t>
            </w:r>
            <w:r w:rsidR="00253231">
              <w:rPr>
                <w:noProof/>
              </w:rPr>
              <w:t xml:space="preserve"> para habilitar el acceso externo. Incluye también la creación de </w:t>
            </w:r>
            <w:r w:rsidR="006116A0">
              <w:rPr>
                <w:noProof/>
              </w:rPr>
              <w:t>dos</w:t>
            </w:r>
            <w:r w:rsidR="00253231">
              <w:rPr>
                <w:noProof/>
              </w:rPr>
              <w:t xml:space="preserve"> imagen</w:t>
            </w:r>
            <w:r w:rsidR="006116A0">
              <w:rPr>
                <w:noProof/>
              </w:rPr>
              <w:t>es</w:t>
            </w:r>
            <w:r w:rsidR="00253231">
              <w:rPr>
                <w:noProof/>
              </w:rPr>
              <w:t xml:space="preserve"> Docker</w:t>
            </w:r>
            <w:r w:rsidR="006116A0">
              <w:rPr>
                <w:noProof/>
              </w:rPr>
              <w:t>, una</w:t>
            </w:r>
            <w:r w:rsidR="00253231">
              <w:rPr>
                <w:noProof/>
              </w:rPr>
              <w:t xml:space="preserve"> de la aplicación y </w:t>
            </w:r>
            <w:r w:rsidR="006116A0">
              <w:rPr>
                <w:noProof/>
              </w:rPr>
              <w:t>otra</w:t>
            </w:r>
            <w:r w:rsidR="00253231">
              <w:rPr>
                <w:noProof/>
              </w:rPr>
              <w:t xml:space="preserve"> de un servidor de base de datos de H2</w:t>
            </w:r>
            <w:r w:rsidR="006116A0">
              <w:rPr>
                <w:noProof/>
              </w:rPr>
              <w:t xml:space="preserve">, asi </w:t>
            </w:r>
            <w:r w:rsidR="00253231">
              <w:rPr>
                <w:noProof/>
              </w:rPr>
              <w:t>como</w:t>
            </w:r>
            <w:r w:rsidR="006116A0">
              <w:rPr>
                <w:noProof/>
              </w:rPr>
              <w:t xml:space="preserve"> también</w:t>
            </w:r>
            <w:r w:rsidR="00253231">
              <w:rPr>
                <w:noProof/>
              </w:rPr>
              <w:t xml:space="preserve"> la implementación </w:t>
            </w:r>
            <w:r w:rsidR="006116A0">
              <w:rPr>
                <w:noProof/>
              </w:rPr>
              <w:t xml:space="preserve">de una </w:t>
            </w:r>
            <w:r w:rsidR="00253231">
              <w:rPr>
                <w:noProof/>
              </w:rPr>
              <w:t>infraestructura básica de kubernetes para cargar y brindar acceso seguro a la aplicación desde el exterior.</w:t>
            </w:r>
          </w:p>
        </w:tc>
      </w:tr>
      <w:tr w:rsidR="00F00DE7" w:rsidRPr="00583FA6" w14:paraId="4C8E2074" w14:textId="77777777" w:rsidTr="00F00DE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24BC1948" w14:textId="04CC00A5" w:rsidR="00F00DE7" w:rsidRPr="00583FA6" w:rsidRDefault="00F00DE7" w:rsidP="007766B6">
            <w:pPr>
              <w:rPr>
                <w:noProof/>
              </w:rPr>
            </w:pPr>
          </w:p>
        </w:tc>
      </w:tr>
    </w:tbl>
    <w:p w14:paraId="1C9F3F42" w14:textId="7DB4BBA0" w:rsidR="00F00DE7" w:rsidRDefault="00F00DE7" w:rsidP="00220B9B">
      <w:pPr>
        <w:rPr>
          <w:noProof/>
        </w:rPr>
      </w:pPr>
    </w:p>
    <w:p w14:paraId="198EF252" w14:textId="77777777" w:rsidR="00F00DE7" w:rsidRDefault="00F00DE7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F00DE7" w:rsidRPr="00583FA6" w14:paraId="5E63BC11" w14:textId="77777777" w:rsidTr="00F00DE7">
        <w:trPr>
          <w:trHeight w:val="1441"/>
        </w:trPr>
        <w:tc>
          <w:tcPr>
            <w:tcW w:w="9965" w:type="dxa"/>
          </w:tcPr>
          <w:p w14:paraId="4F00B3CF" w14:textId="0C07381D" w:rsidR="00F00DE7" w:rsidRPr="00583FA6" w:rsidRDefault="00F50002" w:rsidP="008709FA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5B04F465" w14:textId="0FEE88BF" w:rsidR="00F00DE7" w:rsidRDefault="00F00DE7" w:rsidP="008709FA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noProof/>
              </w:rPr>
              <w:t xml:space="preserve">: </w:t>
            </w:r>
            <w:r w:rsidR="00EA6865">
              <w:rPr>
                <w:noProof/>
              </w:rPr>
              <w:t>Intellij IDEA (Community Edition)</w:t>
            </w:r>
          </w:p>
          <w:p w14:paraId="0DD2D729" w14:textId="2620CB3A" w:rsidR="00F00DE7" w:rsidRDefault="00F00DE7" w:rsidP="008709FA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 xml:space="preserve">: </w:t>
            </w:r>
            <w:r w:rsidR="00F50002">
              <w:rPr>
                <w:noProof/>
              </w:rPr>
              <w:t>Spring boot</w:t>
            </w:r>
            <w:r w:rsidR="00B461D9">
              <w:rPr>
                <w:noProof/>
              </w:rPr>
              <w:t xml:space="preserve"> con java</w:t>
            </w:r>
          </w:p>
          <w:p w14:paraId="53212858" w14:textId="4FADAE26" w:rsidR="00B701F1" w:rsidRDefault="00B701F1" w:rsidP="008709FA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3BF7CFD" w14:textId="4817D351" w:rsidR="00F00DE7" w:rsidRDefault="00F00DE7" w:rsidP="008709FA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 w:rsidR="00F50002">
              <w:rPr>
                <w:b/>
                <w:bCs/>
                <w:noProof/>
              </w:rPr>
              <w:t xml:space="preserve"> centralizad</w:t>
            </w:r>
            <w:r w:rsidR="00544AD1">
              <w:rPr>
                <w:b/>
                <w:bCs/>
                <w:noProof/>
              </w:rPr>
              <w:t>a</w:t>
            </w:r>
            <w:r>
              <w:rPr>
                <w:noProof/>
              </w:rPr>
              <w:t>:</w:t>
            </w:r>
            <w:r w:rsidR="00F50002">
              <w:rPr>
                <w:noProof/>
              </w:rPr>
              <w:t xml:space="preserve"> H2</w:t>
            </w:r>
          </w:p>
          <w:p w14:paraId="574D68D2" w14:textId="7A60A5A2" w:rsidR="00EA2222" w:rsidRDefault="00EA2222" w:rsidP="008709FA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0648DB8D" w14:textId="6F6A417E" w:rsidR="00F00DE7" w:rsidRDefault="00EA2222" w:rsidP="00F50002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5A5F681F" w14:textId="68BF2997" w:rsidR="00EA2222" w:rsidRDefault="00EA2222" w:rsidP="00F50002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08AB7BDF" w14:textId="68EED14A" w:rsidR="00EA2222" w:rsidRDefault="00EA2222" w:rsidP="00F50002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2CDFE4D7" w14:textId="157DDA1B" w:rsidR="00EA2222" w:rsidRDefault="00235D9D" w:rsidP="00F50002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18250944" w14:textId="3E4E7835" w:rsidR="00235D9D" w:rsidRDefault="00B461D9" w:rsidP="00F50002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5BA155F6" w14:textId="77777777" w:rsidR="00EA2222" w:rsidRDefault="00EA2222" w:rsidP="00F50002">
            <w:pPr>
              <w:rPr>
                <w:noProof/>
              </w:rPr>
            </w:pPr>
          </w:p>
          <w:p w14:paraId="0B24BB18" w14:textId="2DF5575D" w:rsidR="00F00DE7" w:rsidRDefault="00F00DE7" w:rsidP="00F50002">
            <w:pPr>
              <w:pStyle w:val="Prrafodelista"/>
              <w:rPr>
                <w:noProof/>
              </w:rPr>
            </w:pPr>
          </w:p>
          <w:p w14:paraId="68FEF53F" w14:textId="5255DF05" w:rsidR="00F00DE7" w:rsidRPr="00583FA6" w:rsidRDefault="00F00DE7" w:rsidP="008709FA">
            <w:pPr>
              <w:rPr>
                <w:noProof/>
              </w:rPr>
            </w:pPr>
          </w:p>
          <w:p w14:paraId="1813650E" w14:textId="01F71F6D" w:rsidR="00F00DE7" w:rsidRPr="00583FA6" w:rsidRDefault="00A07207" w:rsidP="008709FA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77271441" w14:textId="468C69FA" w:rsidR="00F00DE7" w:rsidRDefault="001731CC" w:rsidP="00A0720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B03A45" wp14:editId="4989CD0E">
                  <wp:extent cx="6463030" cy="3374390"/>
                  <wp:effectExtent l="0" t="0" r="0" b="0"/>
                  <wp:docPr id="20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44419E" w14:textId="3A5CE198" w:rsidR="00F00DE7" w:rsidRPr="00583FA6" w:rsidRDefault="00F00DE7" w:rsidP="00F00DE7">
            <w:pPr>
              <w:rPr>
                <w:noProof/>
                <w:color w:val="808080"/>
              </w:rPr>
            </w:pPr>
          </w:p>
        </w:tc>
      </w:tr>
    </w:tbl>
    <w:p w14:paraId="244A9B6C" w14:textId="2D584194" w:rsidR="000E039F" w:rsidRPr="00583FA6" w:rsidRDefault="000E039F" w:rsidP="00220B9B">
      <w:pPr>
        <w:rPr>
          <w:noProof/>
        </w:rPr>
        <w:sectPr w:rsidR="000E039F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062E8BC8" w14:textId="67B76B42" w:rsidR="000E039F" w:rsidRPr="00583FA6" w:rsidRDefault="003A1B69" w:rsidP="000E039F">
      <w:pPr>
        <w:pStyle w:val="Ttulo1"/>
        <w:rPr>
          <w:noProof/>
        </w:rPr>
      </w:pPr>
      <w:r>
        <w:rPr>
          <w:noProof/>
        </w:rPr>
        <w:lastRenderedPageBreak/>
        <w:t xml:space="preserve">Lista de </w:t>
      </w:r>
      <w:r w:rsidR="008F0A33">
        <w:rPr>
          <w:noProof/>
        </w:rPr>
        <w:t>Entregables</w:t>
      </w:r>
    </w:p>
    <w:p w14:paraId="6E15DDCB" w14:textId="1D7ED5D9" w:rsidR="00C87F0C" w:rsidRDefault="00C87F0C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073F44CE" w14:textId="50B29548" w:rsidR="00F71C03" w:rsidRDefault="003A1B69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 w:rsidR="00FC4139">
        <w:rPr>
          <w:noProof/>
        </w:rPr>
        <w:t xml:space="preserve">  (</w:t>
      </w:r>
      <w:r w:rsidR="00FC4139" w:rsidRPr="00FC4139">
        <w:rPr>
          <w:noProof/>
        </w:rPr>
        <w:t>ruta_git_applicacion</w:t>
      </w:r>
      <w:r w:rsidR="00FC4139">
        <w:rPr>
          <w:noProof/>
        </w:rPr>
        <w:t>.txt)</w:t>
      </w:r>
      <w:r>
        <w:rPr>
          <w:noProof/>
        </w:rPr>
        <w:t>.</w:t>
      </w:r>
    </w:p>
    <w:p w14:paraId="77A6C2BE" w14:textId="33508757" w:rsidR="003A1B69" w:rsidRDefault="003A1B69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 w:rsidR="00FC4139">
        <w:rPr>
          <w:noProof/>
        </w:rPr>
        <w:t xml:space="preserve">  (</w:t>
      </w:r>
      <w:r w:rsidR="00FC4139" w:rsidRPr="00FC4139">
        <w:rPr>
          <w:noProof/>
        </w:rPr>
        <w:t>codigofuente-productoAPI-master.zip</w:t>
      </w:r>
      <w:r w:rsidR="00FC4139">
        <w:rPr>
          <w:noProof/>
        </w:rPr>
        <w:t>)</w:t>
      </w:r>
      <w:r>
        <w:rPr>
          <w:noProof/>
        </w:rPr>
        <w:t>.</w:t>
      </w:r>
    </w:p>
    <w:p w14:paraId="3364DD83" w14:textId="32C7F06B" w:rsidR="00FC4139" w:rsidRDefault="00FC4139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30445D1C" w14:textId="16059230" w:rsidR="003A1B69" w:rsidRDefault="003A1B69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 w:rsidR="00FC4139">
        <w:rPr>
          <w:noProof/>
        </w:rPr>
        <w:t xml:space="preserve">  (carpeta </w:t>
      </w:r>
      <w:r w:rsidR="00FC4139" w:rsidRPr="00FC4139">
        <w:rPr>
          <w:noProof/>
        </w:rPr>
        <w:t>dockerfiles</w:t>
      </w:r>
      <w:r w:rsidR="00FC4139">
        <w:rPr>
          <w:noProof/>
        </w:rPr>
        <w:t>)</w:t>
      </w:r>
      <w:r>
        <w:rPr>
          <w:noProof/>
        </w:rPr>
        <w:t>.</w:t>
      </w:r>
    </w:p>
    <w:p w14:paraId="16D3F55D" w14:textId="019BDBAB" w:rsidR="003A1B69" w:rsidRDefault="003A1B69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 w:rsidR="00C87F0C">
        <w:rPr>
          <w:noProof/>
        </w:rPr>
        <w:t xml:space="preserve">  (</w:t>
      </w:r>
      <w:r w:rsidR="00C87F0C" w:rsidRPr="00C87F0C">
        <w:rPr>
          <w:noProof/>
        </w:rPr>
        <w:t>ruta_docker_imagenes.txt</w:t>
      </w:r>
      <w:r w:rsidR="00C87F0C">
        <w:rPr>
          <w:noProof/>
        </w:rPr>
        <w:t>)</w:t>
      </w:r>
      <w:r>
        <w:rPr>
          <w:noProof/>
        </w:rPr>
        <w:t>.</w:t>
      </w:r>
    </w:p>
    <w:p w14:paraId="0BE3F128" w14:textId="2FB2E8F4" w:rsidR="003A1B69" w:rsidRDefault="003A1B69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 w:rsidR="00C87F0C">
        <w:rPr>
          <w:noProof/>
        </w:rPr>
        <w:t xml:space="preserve">  (</w:t>
      </w:r>
      <w:r w:rsidR="00C87F0C" w:rsidRPr="00C87F0C">
        <w:rPr>
          <w:noProof/>
        </w:rPr>
        <w:t>deployments kubernetes</w:t>
      </w:r>
      <w:r w:rsidR="00C87F0C">
        <w:rPr>
          <w:noProof/>
        </w:rPr>
        <w:t>).</w:t>
      </w:r>
    </w:p>
    <w:p w14:paraId="383E2CE5" w14:textId="32F9AEC7" w:rsidR="003A1B69" w:rsidRDefault="00C87F0C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1878BA4E" w14:textId="3BD40AE4" w:rsidR="000E039F" w:rsidRDefault="00C87F0C" w:rsidP="000E039F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0AD1BA39" w14:textId="77777777" w:rsidR="00FC4139" w:rsidRDefault="00FC4139" w:rsidP="00FC4139">
      <w:pPr>
        <w:pStyle w:val="Prrafodelista"/>
        <w:rPr>
          <w:noProof/>
        </w:rPr>
      </w:pPr>
    </w:p>
    <w:p w14:paraId="5D32E2D9" w14:textId="2F1EF22E" w:rsidR="003A1B69" w:rsidRPr="00583FA6" w:rsidRDefault="00FC4139" w:rsidP="003A1B6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13D8D33" wp14:editId="415ECA19">
            <wp:extent cx="4714875" cy="2705100"/>
            <wp:effectExtent l="0" t="0" r="9525" b="0"/>
            <wp:docPr id="18" name="Imagen 18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Interfaz de usuario gráfica, Texto, Aplicación, Correo electrónic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1B69" w:rsidRPr="00583FA6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EA7C2" w14:textId="77777777" w:rsidR="0097593E" w:rsidRDefault="0097593E" w:rsidP="00A63A6C">
      <w:pPr>
        <w:spacing w:after="0" w:line="240" w:lineRule="auto"/>
      </w:pPr>
      <w:r>
        <w:separator/>
      </w:r>
    </w:p>
  </w:endnote>
  <w:endnote w:type="continuationSeparator" w:id="0">
    <w:p w14:paraId="7CD73D29" w14:textId="77777777" w:rsidR="0097593E" w:rsidRDefault="0097593E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Tw Cen MT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19BE9" w14:textId="77777777" w:rsidR="0097593E" w:rsidRDefault="0097593E" w:rsidP="00A63A6C">
      <w:pPr>
        <w:spacing w:after="0" w:line="240" w:lineRule="auto"/>
      </w:pPr>
      <w:r>
        <w:separator/>
      </w:r>
    </w:p>
  </w:footnote>
  <w:footnote w:type="continuationSeparator" w:id="0">
    <w:p w14:paraId="7154F8D7" w14:textId="77777777" w:rsidR="0097593E" w:rsidRDefault="0097593E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0475545">
    <w:abstractNumId w:val="3"/>
  </w:num>
  <w:num w:numId="2" w16cid:durableId="2129354148">
    <w:abstractNumId w:val="6"/>
  </w:num>
  <w:num w:numId="3" w16cid:durableId="144123765">
    <w:abstractNumId w:val="5"/>
  </w:num>
  <w:num w:numId="4" w16cid:durableId="483010951">
    <w:abstractNumId w:val="0"/>
  </w:num>
  <w:num w:numId="5" w16cid:durableId="56779523">
    <w:abstractNumId w:val="1"/>
  </w:num>
  <w:num w:numId="6" w16cid:durableId="231041442">
    <w:abstractNumId w:val="4"/>
  </w:num>
  <w:num w:numId="7" w16cid:durableId="10418563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A4E60"/>
    <w:rsid w:val="000B3301"/>
    <w:rsid w:val="000B3B89"/>
    <w:rsid w:val="000B451E"/>
    <w:rsid w:val="000D1BD0"/>
    <w:rsid w:val="000E039F"/>
    <w:rsid w:val="000F323E"/>
    <w:rsid w:val="001237B0"/>
    <w:rsid w:val="001401F6"/>
    <w:rsid w:val="001519D8"/>
    <w:rsid w:val="00155258"/>
    <w:rsid w:val="001731CC"/>
    <w:rsid w:val="00197414"/>
    <w:rsid w:val="001B3360"/>
    <w:rsid w:val="001D0736"/>
    <w:rsid w:val="001E2618"/>
    <w:rsid w:val="001F5C05"/>
    <w:rsid w:val="001F7BC5"/>
    <w:rsid w:val="0021311F"/>
    <w:rsid w:val="00220B9B"/>
    <w:rsid w:val="002232C9"/>
    <w:rsid w:val="0022413E"/>
    <w:rsid w:val="00235D9D"/>
    <w:rsid w:val="00253231"/>
    <w:rsid w:val="00254B5D"/>
    <w:rsid w:val="002669F8"/>
    <w:rsid w:val="0028265E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A1B69"/>
    <w:rsid w:val="003A290D"/>
    <w:rsid w:val="003C2F6B"/>
    <w:rsid w:val="003D0860"/>
    <w:rsid w:val="003D7B43"/>
    <w:rsid w:val="003E3496"/>
    <w:rsid w:val="003F234D"/>
    <w:rsid w:val="0040516A"/>
    <w:rsid w:val="004316FA"/>
    <w:rsid w:val="00475E10"/>
    <w:rsid w:val="004A00EC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03FC"/>
    <w:rsid w:val="00533DB7"/>
    <w:rsid w:val="00543A24"/>
    <w:rsid w:val="00544AD1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116A0"/>
    <w:rsid w:val="00617F7D"/>
    <w:rsid w:val="00642B92"/>
    <w:rsid w:val="0064312D"/>
    <w:rsid w:val="006960F4"/>
    <w:rsid w:val="006A2477"/>
    <w:rsid w:val="006A3A69"/>
    <w:rsid w:val="006B6D4B"/>
    <w:rsid w:val="006C5A33"/>
    <w:rsid w:val="00703D13"/>
    <w:rsid w:val="007574CB"/>
    <w:rsid w:val="007766B6"/>
    <w:rsid w:val="007831F1"/>
    <w:rsid w:val="007C106A"/>
    <w:rsid w:val="007E10BC"/>
    <w:rsid w:val="007E3857"/>
    <w:rsid w:val="007F19C0"/>
    <w:rsid w:val="007F250D"/>
    <w:rsid w:val="0081025D"/>
    <w:rsid w:val="00841014"/>
    <w:rsid w:val="00846719"/>
    <w:rsid w:val="008546A8"/>
    <w:rsid w:val="00857787"/>
    <w:rsid w:val="00864509"/>
    <w:rsid w:val="00885BC3"/>
    <w:rsid w:val="008C3979"/>
    <w:rsid w:val="008C770D"/>
    <w:rsid w:val="008D27DC"/>
    <w:rsid w:val="008F0A33"/>
    <w:rsid w:val="008F2B87"/>
    <w:rsid w:val="00922B8C"/>
    <w:rsid w:val="00922FCD"/>
    <w:rsid w:val="00941873"/>
    <w:rsid w:val="00965DF5"/>
    <w:rsid w:val="0097593E"/>
    <w:rsid w:val="00980007"/>
    <w:rsid w:val="009802BB"/>
    <w:rsid w:val="009A3397"/>
    <w:rsid w:val="009D472B"/>
    <w:rsid w:val="009F4FE7"/>
    <w:rsid w:val="00A07207"/>
    <w:rsid w:val="00A11954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461D9"/>
    <w:rsid w:val="00B701F1"/>
    <w:rsid w:val="00BE0D18"/>
    <w:rsid w:val="00C034E4"/>
    <w:rsid w:val="00C6044C"/>
    <w:rsid w:val="00C87F0C"/>
    <w:rsid w:val="00C945D9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67EBB"/>
    <w:rsid w:val="00D91887"/>
    <w:rsid w:val="00DA41CB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DF6E71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2222"/>
    <w:rsid w:val="00EA6865"/>
    <w:rsid w:val="00EA79BE"/>
    <w:rsid w:val="00EC6438"/>
    <w:rsid w:val="00ED57B9"/>
    <w:rsid w:val="00EE76D2"/>
    <w:rsid w:val="00EF570D"/>
    <w:rsid w:val="00F00DE7"/>
    <w:rsid w:val="00F00F60"/>
    <w:rsid w:val="00F13E0F"/>
    <w:rsid w:val="00F416BE"/>
    <w:rsid w:val="00F4640E"/>
    <w:rsid w:val="00F50002"/>
    <w:rsid w:val="00F71C03"/>
    <w:rsid w:val="00F75750"/>
    <w:rsid w:val="00FC0730"/>
    <w:rsid w:val="00FC4139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5</Pages>
  <Words>283</Words>
  <Characters>155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4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